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3CC78BC1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CD140A">
        <w:rPr>
          <w:rFonts w:ascii="Calibri" w:hAnsi="Calibri"/>
        </w:rPr>
        <w:t>8</w:t>
      </w:r>
    </w:p>
    <w:p w14:paraId="6245BE84" w14:textId="77777777" w:rsidR="00CD140A" w:rsidRPr="00CD140A" w:rsidRDefault="00CD140A" w:rsidP="00CD140A">
      <w:pPr>
        <w:jc w:val="center"/>
        <w:rPr>
          <w:rFonts w:ascii="Calibri" w:hAnsi="Calibri"/>
        </w:rPr>
      </w:pPr>
      <w:r w:rsidRPr="00CD140A">
        <w:rPr>
          <w:rFonts w:ascii="Calibri" w:hAnsi="Calibri"/>
        </w:rPr>
        <w:t xml:space="preserve">For the Period from </w:t>
      </w:r>
      <w:bookmarkStart w:id="0" w:name="_Hlk519001355"/>
      <w:r w:rsidRPr="00CD140A">
        <w:rPr>
          <w:rFonts w:ascii="Calibri" w:hAnsi="Calibri"/>
        </w:rPr>
        <w:t>8/1/2018 through 8/31/2018</w:t>
      </w:r>
      <w:bookmarkEnd w:id="0"/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7A6EA012" w14:textId="415A47C1" w:rsidR="001F49B1" w:rsidRPr="00257B89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corresponded with </w:t>
      </w:r>
      <w:r w:rsidR="00CD140A">
        <w:rPr>
          <w:rFonts w:asciiTheme="minorHAnsi" w:hAnsiTheme="minorHAnsi" w:cstheme="majorBidi"/>
          <w:color w:val="000000"/>
        </w:rPr>
        <w:t>multiple</w:t>
      </w:r>
      <w:r>
        <w:rPr>
          <w:rFonts w:asciiTheme="minorHAnsi" w:hAnsiTheme="minorHAnsi" w:cstheme="majorBidi"/>
          <w:color w:val="000000"/>
        </w:rPr>
        <w:t xml:space="preserve"> emails regarding communications with the FHWA team.</w:t>
      </w:r>
    </w:p>
    <w:p w14:paraId="00FFD0B9" w14:textId="1ABADFE5" w:rsidR="001F49B1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1</w:t>
      </w:r>
      <w:r w:rsidR="00CD140A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0F6F82F" w14:textId="4BB8CB13" w:rsidR="001F49B1" w:rsidRPr="00354143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CD140A">
        <w:rPr>
          <w:rFonts w:asciiTheme="minorHAnsi" w:hAnsiTheme="minorHAnsi" w:cstheme="majorBidi"/>
          <w:color w:val="000000"/>
        </w:rPr>
        <w:t>6</w:t>
      </w:r>
      <w:r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298DF09F" w14:textId="2F69AFC4" w:rsidR="0096446B" w:rsidRPr="00257B89" w:rsidRDefault="00FA63C1" w:rsidP="0096446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Mr. Parvardeh assisted Mr. Romano with some tasks related to the database of the strategic matrix visualization.</w:t>
      </w:r>
      <w:bookmarkStart w:id="1" w:name="_GoBack"/>
      <w:bookmarkEnd w:id="1"/>
    </w:p>
    <w:p w14:paraId="5E4A4DDE" w14:textId="4D39D5EB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EB4D64">
        <w:rPr>
          <w:rFonts w:asciiTheme="minorHAnsi" w:hAnsiTheme="minorHAnsi" w:cstheme="majorBidi"/>
          <w:color w:val="000000"/>
        </w:rPr>
        <w:t>3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51252090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EB4D64">
        <w:rPr>
          <w:rFonts w:asciiTheme="minorHAnsi" w:hAnsiTheme="minorHAnsi" w:cstheme="majorBidi"/>
          <w:color w:val="000000"/>
        </w:rPr>
        <w:t>6</w:t>
      </w:r>
      <w:r w:rsidR="0073142A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4CD10683" w14:textId="77777777" w:rsidR="0073142A" w:rsidRDefault="0073142A" w:rsidP="0073142A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lastRenderedPageBreak/>
        <w:t>Nothing was done during this period.</w:t>
      </w:r>
    </w:p>
    <w:p w14:paraId="54AFF585" w14:textId="7B7BA1B2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73142A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7063432A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EB4D64">
        <w:rPr>
          <w:rFonts w:asciiTheme="minorHAnsi" w:hAnsiTheme="minorHAnsi" w:cstheme="majorBidi"/>
          <w:color w:val="000000"/>
        </w:rPr>
        <w:t>2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26CFB3BC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779F7BC4" w14:textId="13309996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3571E0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51832C2" w14:textId="09748F6F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E74784">
        <w:rPr>
          <w:rFonts w:asciiTheme="minorHAnsi" w:hAnsiTheme="minorHAnsi" w:cstheme="majorBidi"/>
          <w:color w:val="000000"/>
        </w:rPr>
        <w:t xml:space="preserve"> task is approximately 8</w:t>
      </w:r>
      <w:r w:rsidR="00D550B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12B4C12D" w14:textId="01A13354" w:rsidR="00B05E0A" w:rsidRDefault="00383548" w:rsidP="0038354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Calibri" w:hAnsi="Calibri"/>
          <w:bCs/>
        </w:rPr>
        <w:t xml:space="preserve">During this period, Mr. Parvardeh work with Mr. Shane to </w:t>
      </w:r>
      <w:r w:rsidR="0096446B">
        <w:rPr>
          <w:rFonts w:ascii="Calibri" w:hAnsi="Calibri"/>
          <w:bCs/>
        </w:rPr>
        <w:t>perform QA/QC control on the data</w:t>
      </w:r>
      <w:r>
        <w:rPr>
          <w:rFonts w:ascii="Calibri" w:hAnsi="Calibri"/>
          <w:bCs/>
        </w:rPr>
        <w:t>.</w:t>
      </w:r>
    </w:p>
    <w:p w14:paraId="36CFF072" w14:textId="38872F77" w:rsidR="009B7BD3" w:rsidRDefault="009B7BD3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B15F7B">
        <w:rPr>
          <w:rFonts w:asciiTheme="minorHAnsi" w:hAnsiTheme="minorHAnsi" w:cstheme="majorBidi"/>
          <w:color w:val="000000"/>
        </w:rPr>
        <w:t>3.</w:t>
      </w:r>
      <w:r w:rsidR="0096446B">
        <w:rPr>
          <w:rFonts w:asciiTheme="minorHAnsi" w:hAnsiTheme="minorHAnsi" w:cstheme="majorBidi"/>
          <w:color w:val="000000"/>
        </w:rPr>
        <w:t>5</w:t>
      </w:r>
      <w:r w:rsidR="001F5F86">
        <w:rPr>
          <w:rFonts w:asciiTheme="minorHAnsi" w:hAnsiTheme="minorHAnsi" w:cstheme="majorBidi"/>
          <w:color w:val="000000"/>
        </w:rPr>
        <w:t xml:space="preserve"> hour</w:t>
      </w:r>
      <w:r w:rsidR="005D61EE">
        <w:rPr>
          <w:rFonts w:asciiTheme="minorHAnsi" w:hAnsiTheme="minorHAnsi" w:cstheme="majorBidi"/>
          <w:color w:val="000000"/>
        </w:rPr>
        <w:t>s</w:t>
      </w:r>
    </w:p>
    <w:p w14:paraId="3207DA45" w14:textId="457BAD66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96446B">
        <w:rPr>
          <w:rFonts w:asciiTheme="minorHAnsi" w:hAnsiTheme="minorHAnsi" w:cstheme="majorBidi"/>
          <w:color w:val="000000"/>
        </w:rPr>
        <w:t>9</w:t>
      </w:r>
      <w:r w:rsidR="00B15F7B">
        <w:rPr>
          <w:rFonts w:asciiTheme="minorHAnsi" w:hAnsiTheme="minorHAnsi" w:cstheme="majorBidi"/>
          <w:color w:val="000000"/>
        </w:rPr>
        <w:t>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AFC5540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30FEB0E4" w14:textId="77777777" w:rsidR="00C524FE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2A58F6FC" w14:textId="47DDBB8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1F5F86">
        <w:rPr>
          <w:rFonts w:asciiTheme="minorHAnsi" w:hAnsiTheme="minorHAnsi" w:cstheme="majorBidi"/>
          <w:color w:val="000000"/>
        </w:rPr>
        <w:t>1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7D1D76D5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lastRenderedPageBreak/>
        <w:t xml:space="preserve">Prepared and submitted monthly progress report for </w:t>
      </w:r>
      <w:r w:rsidR="005B6CBB">
        <w:rPr>
          <w:rFonts w:ascii="Arial" w:hAnsi="Arial"/>
          <w:color w:val="000000"/>
          <w:sz w:val="20"/>
          <w:szCs w:val="20"/>
          <w:shd w:val="clear" w:color="auto" w:fill="FFFFFF"/>
        </w:rPr>
        <w:t>June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73B5CB6F" w14:textId="721120D0" w:rsidR="00D030CC" w:rsidRPr="00D030CC" w:rsidRDefault="00B15F7B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Assisted the Delaware group with the XML format for their study of weathering steel.</w:t>
      </w:r>
    </w:p>
    <w:p w14:paraId="5803D5ED" w14:textId="10993FD2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632D352" w14:textId="1169D051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B15F7B">
        <w:rPr>
          <w:rFonts w:asciiTheme="minorHAnsi" w:hAnsiTheme="minorHAnsi" w:cstheme="majorBidi"/>
          <w:color w:val="000000"/>
        </w:rPr>
        <w:t>1</w:t>
      </w:r>
      <w:r w:rsidR="0096446B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6E1ABB0" w14:textId="61BA9E37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42E1">
        <w:rPr>
          <w:rFonts w:asciiTheme="minorHAnsi" w:hAnsiTheme="minorHAnsi" w:cstheme="majorBidi"/>
          <w:color w:val="000000"/>
        </w:rPr>
        <w:t xml:space="preserve"> task is approximately </w:t>
      </w:r>
      <w:r w:rsidR="00B15F7B">
        <w:rPr>
          <w:rFonts w:asciiTheme="minorHAnsi" w:hAnsiTheme="minorHAnsi" w:cstheme="majorBidi"/>
          <w:color w:val="000000"/>
        </w:rPr>
        <w:t>72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1A175EE9" w:rsidR="00153A2D" w:rsidRDefault="00CD140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05A3F880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</w:t>
            </w:r>
            <w:r w:rsidR="00CD140A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8A213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CD140A">
              <w:rPr>
                <w:rFonts w:ascii="Calibri" w:hAnsi="Calibri" w:cs="Calibri"/>
                <w:color w:val="000000"/>
                <w:sz w:val="22"/>
                <w:szCs w:val="22"/>
              </w:rPr>
              <w:t>535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75"/>
        <w:gridCol w:w="1260"/>
      </w:tblGrid>
      <w:tr w:rsidR="00900E90" w:rsidRPr="00900E90" w14:paraId="05B85CBE" w14:textId="77777777" w:rsidTr="008711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8711E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7FC54F8D" w:rsidR="00900E90" w:rsidRPr="00900E90" w:rsidRDefault="008A2138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CD140A">
              <w:rPr>
                <w:rFonts w:ascii="Calibri" w:hAnsi="Calibri"/>
              </w:rPr>
              <w:t>.5</w:t>
            </w:r>
            <w:r w:rsidR="00981ABC">
              <w:rPr>
                <w:rFonts w:ascii="Calibri" w:hAnsi="Calibri"/>
              </w:rPr>
              <w:t xml:space="preserve"> </w:t>
            </w:r>
            <w:proofErr w:type="spellStart"/>
            <w:r w:rsidR="00981ABC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3EBD2552" w:rsidR="00900E90" w:rsidRPr="00900E90" w:rsidRDefault="00CD140A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3.5 </w:t>
            </w:r>
            <w:proofErr w:type="spellStart"/>
            <w:r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0DDAB179" w:rsidR="00900E90" w:rsidRPr="00900E90" w:rsidRDefault="00F60C9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DDBF23A" w:rsidR="00900E90" w:rsidRPr="00900E90" w:rsidRDefault="00CD140A" w:rsidP="00BD6956">
            <w:pPr>
              <w:jc w:val="center"/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3.</w:t>
            </w:r>
            <w:r w:rsidR="008A2138">
              <w:rPr>
                <w:rFonts w:ascii="Calibri" w:hAnsi="Calibri"/>
              </w:rPr>
              <w:t>5</w:t>
            </w:r>
            <w:r w:rsidR="00981ABC">
              <w:rPr>
                <w:rFonts w:ascii="Calibri" w:hAnsi="Calibri"/>
              </w:rPr>
              <w:t xml:space="preserve"> 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</w:t>
            </w:r>
            <w:r w:rsidR="00981ABC">
              <w:rPr>
                <w:rFonts w:ascii="Calibri" w:hAnsi="Calibri"/>
              </w:rPr>
              <w:t>s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11D4CE9E" w:rsidR="00900E90" w:rsidRPr="00900E90" w:rsidRDefault="00CD140A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8A2138">
              <w:rPr>
                <w:rFonts w:ascii="Calibri" w:hAnsi="Calibri"/>
              </w:rPr>
              <w:t>1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13A9D920" w:rsidR="00900E90" w:rsidRPr="00900E90" w:rsidRDefault="00CD140A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B8108" w14:textId="77777777" w:rsidR="0012755A" w:rsidRDefault="0012755A" w:rsidP="00D72F72">
      <w:r>
        <w:separator/>
      </w:r>
    </w:p>
  </w:endnote>
  <w:endnote w:type="continuationSeparator" w:id="0">
    <w:p w14:paraId="1B5F905F" w14:textId="77777777" w:rsidR="0012755A" w:rsidRDefault="0012755A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008315" w14:textId="77777777" w:rsidR="0012755A" w:rsidRDefault="0012755A" w:rsidP="00D72F72">
      <w:r>
        <w:separator/>
      </w:r>
    </w:p>
  </w:footnote>
  <w:footnote w:type="continuationSeparator" w:id="0">
    <w:p w14:paraId="41113DD1" w14:textId="77777777" w:rsidR="0012755A" w:rsidRDefault="0012755A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CD140A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7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oFAHnCHO4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2A67"/>
    <w:rsid w:val="000732DF"/>
    <w:rsid w:val="000807E6"/>
    <w:rsid w:val="000A1584"/>
    <w:rsid w:val="000D0EF3"/>
    <w:rsid w:val="000F55A4"/>
    <w:rsid w:val="001104B0"/>
    <w:rsid w:val="00111289"/>
    <w:rsid w:val="001137CD"/>
    <w:rsid w:val="0011416B"/>
    <w:rsid w:val="00116665"/>
    <w:rsid w:val="0012229D"/>
    <w:rsid w:val="0012755A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49B1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34BA5"/>
    <w:rsid w:val="00346EC7"/>
    <w:rsid w:val="00351B7F"/>
    <w:rsid w:val="00354143"/>
    <w:rsid w:val="00354D73"/>
    <w:rsid w:val="003571E0"/>
    <w:rsid w:val="00360F14"/>
    <w:rsid w:val="003617D4"/>
    <w:rsid w:val="0036240C"/>
    <w:rsid w:val="00365828"/>
    <w:rsid w:val="00373742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57468"/>
    <w:rsid w:val="008711EC"/>
    <w:rsid w:val="00885014"/>
    <w:rsid w:val="008A2138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6446B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15F7B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140A"/>
    <w:rsid w:val="00CD2AB9"/>
    <w:rsid w:val="00CD36A4"/>
    <w:rsid w:val="00CE0D1B"/>
    <w:rsid w:val="00CE5F1D"/>
    <w:rsid w:val="00CF5194"/>
    <w:rsid w:val="00D00E51"/>
    <w:rsid w:val="00D030CC"/>
    <w:rsid w:val="00D047D8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4D64"/>
    <w:rsid w:val="00EB6C32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63C1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4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81</cp:revision>
  <cp:lastPrinted>2008-09-15T18:39:00Z</cp:lastPrinted>
  <dcterms:created xsi:type="dcterms:W3CDTF">2017-12-01T22:41:00Z</dcterms:created>
  <dcterms:modified xsi:type="dcterms:W3CDTF">2018-09-13T20:52:00Z</dcterms:modified>
</cp:coreProperties>
</file>